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Occupational Therapist Development Scholarship in South Africa Johannesburg</w:t>
      </w:r>
    </w:p>
    <w:bookmarkEnd w:id="20"/>
    <w:p>
      <w:pPr>
        <w:pStyle w:val="BodyText"/>
      </w:pPr>
      <w:r>
        <w:t xml:space="preserve">[Your Full Name]</w:t>
      </w:r>
    </w:p>
    <w:p>
      <w:pPr>
        <w:pStyle w:val="BodyText"/>
      </w:pPr>
      <w:r>
        <w:t xml:space="preserve">[Your Address]</w:t>
      </w:r>
    </w:p>
    <w:p>
      <w:pPr>
        <w:pStyle w:val="BodyText"/>
      </w:pPr>
      <w:r>
        <w:t xml:space="preserve">Johannesburg, Gauteng</w:t>
      </w:r>
    </w:p>
    <w:p>
      <w:pPr>
        <w:pStyle w:val="BodyText"/>
      </w:pPr>
      <w:r>
        <w:t xml:space="preserve">[Your Email] | [Your Phone Number]</w:t>
      </w:r>
    </w:p>
    <w:p>
      <w:pPr>
        <w:pStyle w:val="BodyText"/>
      </w:pPr>
      <w:r>
        <w:t xml:space="preserve">[Date]</w:t>
      </w:r>
    </w:p>
    <w:p>
      <w:pPr>
        <w:pStyle w:val="BodyText"/>
      </w:pPr>
      <w:r>
        <w:t xml:space="preserve">Scholarship Committee</w:t>
      </w:r>
    </w:p>
    <w:p>
      <w:pPr>
        <w:pStyle w:val="BodyText"/>
      </w:pPr>
      <w:r>
        <w:t xml:space="preserve">National Occupational Therapy Foundation of South Africa (NOTFSA)</w:t>
      </w:r>
    </w:p>
    <w:p>
      <w:pPr>
        <w:pStyle w:val="BodyText"/>
      </w:pPr>
      <w:r>
        <w:t xml:space="preserve">234 Hospital Avenue, Sandton, Johannesburg 2196</w:t>
      </w:r>
    </w:p>
    <w:bookmarkStart w:id="21" w:name="X15094b8cc540641b527012d73288c8622d51bca"/>
    <w:p>
      <w:pPr>
        <w:pStyle w:val="Heading2"/>
      </w:pPr>
      <w:r>
        <w:t xml:space="preserve">Subject: Scholarship Application for Occupational Therapist Development in South Africa Johannesburg</w:t>
      </w:r>
    </w:p>
    <w:p>
      <w:pPr>
        <w:pStyle w:val="FirstParagraph"/>
      </w:pPr>
      <w:r>
        <w:t xml:space="preserve">Dear Scholarship Committee,</w:t>
      </w:r>
    </w:p>
    <w:p>
      <w:pPr>
        <w:pStyle w:val="BodyText"/>
      </w:pPr>
      <w:r>
        <w:t xml:space="preserve">It is with profound enthusiasm and deep commitment to healthcare transformation that I submit my scholarship application for the Occupational Therapist Development Programme, specifically tailored to advance my professional practice within the vibrant yet challenging landscape of South Africa Johannesburg. As a dedicated future Occupational Therapist with three years of clinical experience across public health facilities in Soweto and Alexandra Township, I have witnessed firsthand how targeted therapeutic interventions can empower communities disproportionately affected by socioeconomic disparities—a reality that fuels my mission to serve as an Occupational Therapist in Johannesburg.</w:t>
      </w:r>
    </w:p>
    <w:p>
      <w:pPr>
        <w:pStyle w:val="BodyText"/>
      </w:pPr>
      <w:r>
        <w:t xml:space="preserve">My academic journey began at the University of the Witwatersrand where I earned my Bachelor of Occupational Therapy (BOT) with distinction, graduating in 2021. My thesis, "Barriers to Mental Health Intervention Among Urban Youth in Johannesburg," received commendation from the South African Society of Occupational Therapists (SASOT). During my studies, I volunteered at the Johannesburg City Health Clinic's Community Outreach Unit, where I co-designed a mobile therapy model for children with cerebral palsy in informal settlements. This experience revealed how occupational therapy transcends clinical treatment—it cultivates dignity through enabling participation in education, social roles, and economic activities. In South Africa Johannesburg’s context of high unemployment (32.9% in 2023) and fragmented healthcare access, this holistic perspective is not merely professional but profoundly ethical.</w:t>
      </w:r>
    </w:p>
    <w:p>
      <w:pPr>
        <w:pStyle w:val="BodyText"/>
      </w:pPr>
      <w:r>
        <w:t xml:space="preserve">Following graduation, I joined the Gauteng Department of Health's Primary Healthcare Division as an Occupational Therapist Intern. My work in Soweto’s community health centers has exposed me to the intricate interplay between disability and systemic inequity. For instance, while implementing a community-based rehabilitation program for stroke survivors in Alexandra Township, I discovered that 78% of participants cited transportation costs and lack of caregiver support as primary barriers to consistent therapy—issues requiring occupational therapy solutions beyond clinical intervention. This insight crystallized my understanding: an Occupational Therapist in South Africa Johannesburg must be a systems navigator, advocating for policy changes while delivering person-centered care. My fieldwork directly aligns with the National Health Policy Framework’s priority to strengthen community-based rehabilitation services across urban centers like Johannesburg.</w:t>
      </w:r>
    </w:p>
    <w:p>
      <w:pPr>
        <w:pStyle w:val="BodyText"/>
      </w:pPr>
      <w:r>
        <w:t xml:space="preserve">It is precisely this vision that motivates my application for your scholarship. The Occupational Therapist Development Scholarship will empower me to pursue a Master of Occupational Therapy (MOT) at the University of Johannesburg, specializing in Community-Based Rehabilitation and Disability Inclusion. This advanced training—critical for addressing Johannesburg’s unique challenges—is financially inaccessible without support. My proposed research, "Integrating Digital Tools into Low-Resource Occupational Therapy Practice in South Africa Johannesburg," directly responds to the Department of Health’s 2023 digital health strategy while tackling infrastructure limitations in townships. By developing low-bandwidth teletherapy protocols for remote communities, I aim to create scalable models that can be implemented across Gauteng.</w:t>
      </w:r>
    </w:p>
    <w:p>
      <w:pPr>
        <w:pStyle w:val="BodyText"/>
      </w:pPr>
      <w:r>
        <w:t xml:space="preserve">My commitment extends beyond clinical practice to community leadership. As a mentor at the Johannesburg Occupational Therapy Student Association (JOTSA), I organized workshops on culturally safe practice for 120 students, emphasizing how indigenous healing traditions complement Western therapeutic approaches in South Africa. I also co-founded "Therapy for All," a volunteer initiative providing free home assessments to elderly residents in Fordsburg—a community where over 45% of seniors live below the poverty line. These experiences have taught me that sustainable change requires listening to communities, not just serving them: In Johannesburg’s diverse neighborhoods, from Hillbrow's urban density to Alexandra’s historical resilience, an Occupational Therapist must center local knowledge in every intervention.</w:t>
      </w:r>
    </w:p>
    <w:p>
      <w:pPr>
        <w:pStyle w:val="BodyText"/>
      </w:pPr>
      <w:r>
        <w:t xml:space="preserve">What distinguishes my approach is my integration of occupational science with South African social realities. During my internship at the Charlotte Maxeke Johannesburg Academic Hospital (CMJAH), I collaborated with community leaders to adapt standard rehabilitation exercises for use in informal settlements—replacing gym equipment with household items like empty tin cans and ropes. This culturally responsive methodology increased patient adherence by 65% in the first pilot phase. Such innovations are vital for South Africa Johannesburg, where healthcare infrastructure often lags behind population needs, demanding creative solutions from every Occupational Therapist.</w:t>
      </w:r>
    </w:p>
    <w:p>
      <w:pPr>
        <w:pStyle w:val="BodyText"/>
      </w:pPr>
      <w:r>
        <w:t xml:space="preserve">I am particularly drawn to your scholarship’s emphasis on "transformative community impact" because it mirrors my own philosophy: Occupational therapy is not about fixing individuals but re-engineering environments to enable participation. In Johannesburg—a city of stark contrasts where luxury high-rises overlook informal settlements—I envision a future where every resident, regardless of income or ability, can engage in meaningful daily activities. This scholarship would equip me to become part of the solution through advanced training, research that informs policy, and direct service delivery in communities most affected by health inequity.</w:t>
      </w:r>
    </w:p>
    <w:p>
      <w:pPr>
        <w:pStyle w:val="BodyText"/>
      </w:pPr>
      <w:r>
        <w:t xml:space="preserve">My ultimate goal is to establish a community-led occupational therapy hub in Johannesburg’s East Rand, replicating successful models from my pilot projects. With this scholarship as the catalyst, I will develop partnerships with local NGOs like the Gauteng Community Health Workers Network and government bodies such as the City of Johannesburg Metropolitan Municipality to scale interventions addressing disability exclusion across 50+ townships. My dream aligns perfectly with South Africa’s National Development Plan 2030, which identifies community-based rehabilitation as essential for achieving "inclusive growth."</w:t>
      </w:r>
    </w:p>
    <w:p>
      <w:pPr>
        <w:pStyle w:val="BodyText"/>
      </w:pPr>
      <w:r>
        <w:t xml:space="preserve">As I write this letter from my small flat in Diepsloot—a neighborhood emblematic of Johannesburg’s resilience—I reflect on the words of Nelson Mandela: "The greatest glory in living lies not in never falling, but in rising every time we fall." My journey as an Occupational Therapist has been defined by rising to meet challenges head-on. With your investment, I will rise further—not for personal advancement alone, but to serve the 13 million residents of Johannesburg who deserve healthcare that respects their dignity and potential.</w:t>
      </w:r>
    </w:p>
    <w:p>
      <w:pPr>
        <w:pStyle w:val="BodyText"/>
      </w:pPr>
      <w:r>
        <w:t xml:space="preserve">Thank you for considering my application. I welcome the opportunity to discuss how my vision as an Occupational Therapist in South Africa Johannesburg can contribute meaningfully to your scholarship's mission. I have attached all required documentation, including academic transcripts, letters of recommendation from SASOT-accredited practitioners, and a detailed research proposal.</w:t>
      </w:r>
    </w:p>
    <w:p>
      <w:pPr>
        <w:pStyle w:val="BodyText"/>
      </w:pPr>
      <w:r>
        <w:t xml:space="preserve">With profound respect and anticipation,</w:t>
      </w:r>
    </w:p>
    <w:p>
      <w:pPr>
        <w:pStyle w:val="BodyText"/>
      </w:pPr>
      <w:r>
        <w:t xml:space="preserve">[Your Full Name]</w:t>
      </w:r>
    </w:p>
    <w:p>
      <w:pPr>
        <w:pStyle w:val="BodyText"/>
      </w:pPr>
      <w:r>
        <w:t xml:space="preserve">Occupational Therapist Candidate, South Africa Johannesburg</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explicitly integrates "Scholarship Application Letter", "Occupational Therapist", and "South Africa Johannesburg" as required elements, contextualized within the socio-ecological realities of Johannesburg's healthcare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2T03:40:40Z</dcterms:created>
  <dcterms:modified xsi:type="dcterms:W3CDTF">2025-12-12T03:40:40Z</dcterms:modified>
</cp:coreProperties>
</file>

<file path=docProps/custom.xml><?xml version="1.0" encoding="utf-8"?>
<Properties xmlns="http://schemas.openxmlformats.org/officeDocument/2006/custom-properties" xmlns:vt="http://schemas.openxmlformats.org/officeDocument/2006/docPropsVTypes"/>
</file>